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77777777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TA 1 Basics of 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0C18F0F5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17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2947D1D2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Basic Cpp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464831F4" w14:textId="35BE68D8" w:rsidR="00134EFD" w:rsidRDefault="00134EFD" w:rsidP="00134EFD">
      <w:r>
        <w:t xml:space="preserve">Procedure </w:t>
      </w:r>
      <w:proofErr w:type="spellStart"/>
      <w:proofErr w:type="gramStart"/>
      <w:r>
        <w:t>isInteger</w:t>
      </w:r>
      <w:proofErr w:type="spellEnd"/>
      <w:r>
        <w:t>(</w:t>
      </w:r>
      <w:proofErr w:type="gramEnd"/>
      <w:r>
        <w:t>str: String) -&gt; Boolean</w:t>
      </w:r>
    </w:p>
    <w:p w14:paraId="5AB1493D" w14:textId="77777777" w:rsidR="00134EFD" w:rsidRDefault="00134EFD" w:rsidP="00134EFD">
      <w:r>
        <w:t xml:space="preserve">    For each character c in str</w:t>
      </w:r>
    </w:p>
    <w:p w14:paraId="5E537CB4" w14:textId="77777777" w:rsidR="00134EFD" w:rsidRDefault="00134EFD" w:rsidP="00134EFD">
      <w:r>
        <w:t xml:space="preserve">        If c is not a digit</w:t>
      </w:r>
    </w:p>
    <w:p w14:paraId="43E3F389" w14:textId="77777777" w:rsidR="00134EFD" w:rsidRDefault="00134EFD" w:rsidP="00134EFD">
      <w:r>
        <w:t xml:space="preserve">            Return </w:t>
      </w:r>
      <w:proofErr w:type="gramStart"/>
      <w:r>
        <w:t>false</w:t>
      </w:r>
      <w:proofErr w:type="gramEnd"/>
    </w:p>
    <w:p w14:paraId="1B02A910" w14:textId="77777777" w:rsidR="00134EFD" w:rsidRDefault="00134EFD" w:rsidP="00134EFD">
      <w:r>
        <w:t xml:space="preserve">    End For</w:t>
      </w:r>
    </w:p>
    <w:p w14:paraId="501C7991" w14:textId="77777777" w:rsidR="00134EFD" w:rsidRDefault="00134EFD" w:rsidP="00134EFD">
      <w:r>
        <w:t xml:space="preserve">    Return </w:t>
      </w:r>
      <w:proofErr w:type="gramStart"/>
      <w:r>
        <w:t>true</w:t>
      </w:r>
      <w:proofErr w:type="gramEnd"/>
    </w:p>
    <w:p w14:paraId="6F7096B3" w14:textId="77777777" w:rsidR="00134EFD" w:rsidRDefault="00134EFD" w:rsidP="00134EFD">
      <w:r>
        <w:t>End Procedure</w:t>
      </w:r>
    </w:p>
    <w:p w14:paraId="4D5247DD" w14:textId="77777777" w:rsidR="00134EFD" w:rsidRDefault="00134EFD" w:rsidP="00134EFD"/>
    <w:p w14:paraId="689BC66B" w14:textId="77777777" w:rsidR="00134EFD" w:rsidRDefault="00134EFD" w:rsidP="00134EFD">
      <w:proofErr w:type="gramStart"/>
      <w:r>
        <w:t>Main(</w:t>
      </w:r>
      <w:proofErr w:type="gramEnd"/>
      <w:r>
        <w:t>)</w:t>
      </w:r>
    </w:p>
    <w:p w14:paraId="3B17EE9B" w14:textId="77777777" w:rsidR="00134EFD" w:rsidRDefault="00134EFD" w:rsidP="00134EFD">
      <w:r>
        <w:t xml:space="preserve">    Declare 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 xml:space="preserve">, </w:t>
      </w:r>
      <w:proofErr w:type="spellStart"/>
      <w:r>
        <w:t>streetAddress</w:t>
      </w:r>
      <w:proofErr w:type="spellEnd"/>
      <w:r>
        <w:t xml:space="preserve">, city, </w:t>
      </w:r>
      <w:proofErr w:type="spellStart"/>
      <w:r>
        <w:t>zipCode</w:t>
      </w:r>
      <w:proofErr w:type="spellEnd"/>
      <w:r>
        <w:t xml:space="preserve"> as </w:t>
      </w:r>
      <w:proofErr w:type="gramStart"/>
      <w:r>
        <w:t>String</w:t>
      </w:r>
      <w:proofErr w:type="gramEnd"/>
    </w:p>
    <w:p w14:paraId="7626D425" w14:textId="15B2E048" w:rsidR="00134EFD" w:rsidRDefault="00134EFD" w:rsidP="00134EFD">
      <w:r>
        <w:t xml:space="preserve">    Declare </w:t>
      </w:r>
      <w:proofErr w:type="spellStart"/>
      <w:r>
        <w:t>validZip</w:t>
      </w:r>
      <w:proofErr w:type="spellEnd"/>
      <w:r>
        <w:t xml:space="preserve"> as </w:t>
      </w:r>
      <w:proofErr w:type="gramStart"/>
      <w:r>
        <w:t>Boolean</w:t>
      </w:r>
      <w:proofErr w:type="gramEnd"/>
    </w:p>
    <w:p w14:paraId="4AA5800F" w14:textId="77777777" w:rsidR="00134EFD" w:rsidRDefault="00134EFD" w:rsidP="00134EFD">
      <w:r>
        <w:t xml:space="preserve">    Display "Enter First Name: "</w:t>
      </w:r>
    </w:p>
    <w:p w14:paraId="78C6FD09" w14:textId="1FC64E34" w:rsidR="00134EFD" w:rsidRDefault="00134EFD" w:rsidP="00134EFD">
      <w:r>
        <w:t xml:space="preserve">    Read </w:t>
      </w:r>
      <w:proofErr w:type="spellStart"/>
      <w:proofErr w:type="gramStart"/>
      <w:r>
        <w:t>firstName</w:t>
      </w:r>
      <w:proofErr w:type="spellEnd"/>
      <w:proofErr w:type="gramEnd"/>
    </w:p>
    <w:p w14:paraId="04E6318B" w14:textId="77777777" w:rsidR="00134EFD" w:rsidRDefault="00134EFD" w:rsidP="00134EFD">
      <w:r>
        <w:t xml:space="preserve">    Display "Enter Last Name: "</w:t>
      </w:r>
    </w:p>
    <w:p w14:paraId="48D27775" w14:textId="07B4023B" w:rsidR="00134EFD" w:rsidRDefault="00134EFD" w:rsidP="00134EFD">
      <w:r>
        <w:t xml:space="preserve">    Read </w:t>
      </w:r>
      <w:proofErr w:type="spellStart"/>
      <w:proofErr w:type="gramStart"/>
      <w:r>
        <w:t>lastName</w:t>
      </w:r>
      <w:proofErr w:type="spellEnd"/>
      <w:proofErr w:type="gramEnd"/>
    </w:p>
    <w:p w14:paraId="51FD714B" w14:textId="63066741" w:rsidR="00134EFD" w:rsidRDefault="00134EFD" w:rsidP="00134EFD">
      <w:r>
        <w:t xml:space="preserve">    Clear input buffer</w:t>
      </w:r>
    </w:p>
    <w:p w14:paraId="02F0218B" w14:textId="77777777" w:rsidR="00134EFD" w:rsidRDefault="00134EFD" w:rsidP="00134EFD">
      <w:r>
        <w:t xml:space="preserve">    Display "Enter Street Address: "</w:t>
      </w:r>
    </w:p>
    <w:p w14:paraId="24150FDE" w14:textId="08709B67" w:rsidR="00134EFD" w:rsidRDefault="00134EFD" w:rsidP="00134EFD">
      <w:r>
        <w:t xml:space="preserve">    Read </w:t>
      </w:r>
      <w:proofErr w:type="spellStart"/>
      <w:proofErr w:type="gramStart"/>
      <w:r>
        <w:t>streetAddress</w:t>
      </w:r>
      <w:proofErr w:type="spellEnd"/>
      <w:proofErr w:type="gramEnd"/>
    </w:p>
    <w:p w14:paraId="570E9023" w14:textId="77777777" w:rsidR="00134EFD" w:rsidRDefault="00134EFD" w:rsidP="00134EFD">
      <w:r>
        <w:t xml:space="preserve">    Display "Enter City: "</w:t>
      </w:r>
    </w:p>
    <w:p w14:paraId="2DFD9EFD" w14:textId="0A52F743" w:rsidR="00134EFD" w:rsidRDefault="00134EFD" w:rsidP="00134EFD">
      <w:r>
        <w:t xml:space="preserve">    Read </w:t>
      </w:r>
      <w:proofErr w:type="gramStart"/>
      <w:r>
        <w:t>city</w:t>
      </w:r>
      <w:proofErr w:type="gramEnd"/>
    </w:p>
    <w:p w14:paraId="75C91764" w14:textId="77777777" w:rsidR="00134EFD" w:rsidRDefault="00134EFD" w:rsidP="00134EFD">
      <w:r>
        <w:t xml:space="preserve">    </w:t>
      </w:r>
      <w:proofErr w:type="spellStart"/>
      <w:r>
        <w:t>validZip</w:t>
      </w:r>
      <w:proofErr w:type="spellEnd"/>
      <w:r>
        <w:t xml:space="preserve"> = False</w:t>
      </w:r>
    </w:p>
    <w:p w14:paraId="3E933C1B" w14:textId="77777777" w:rsidR="00134EFD" w:rsidRDefault="00134EFD" w:rsidP="00134EFD">
      <w:r>
        <w:t xml:space="preserve">    While not </w:t>
      </w:r>
      <w:proofErr w:type="spellStart"/>
      <w:r>
        <w:t>validZip</w:t>
      </w:r>
      <w:proofErr w:type="spellEnd"/>
    </w:p>
    <w:p w14:paraId="3175BD7D" w14:textId="77777777" w:rsidR="00134EFD" w:rsidRDefault="00134EFD" w:rsidP="00134EFD">
      <w:r>
        <w:t xml:space="preserve">        Display "Enter Zip Code (5 digits): "</w:t>
      </w:r>
    </w:p>
    <w:p w14:paraId="67B3F0EF" w14:textId="2BE4754C" w:rsidR="00134EFD" w:rsidRDefault="00134EFD" w:rsidP="00134EFD">
      <w:r>
        <w:t xml:space="preserve">        Read </w:t>
      </w:r>
      <w:proofErr w:type="spellStart"/>
      <w:proofErr w:type="gramStart"/>
      <w:r>
        <w:t>zipCode</w:t>
      </w:r>
      <w:proofErr w:type="spellEnd"/>
      <w:proofErr w:type="gramEnd"/>
    </w:p>
    <w:p w14:paraId="7D2EE3E0" w14:textId="77777777" w:rsidR="00134EFD" w:rsidRDefault="00134EFD" w:rsidP="00134EFD">
      <w:r>
        <w:t xml:space="preserve">        If Length of </w:t>
      </w:r>
      <w:proofErr w:type="spellStart"/>
      <w:r>
        <w:t>zipCode</w:t>
      </w:r>
      <w:proofErr w:type="spellEnd"/>
      <w:r>
        <w:t xml:space="preserve"> is equal to 5 and </w:t>
      </w:r>
      <w:proofErr w:type="spellStart"/>
      <w:r>
        <w:t>isInteger</w:t>
      </w:r>
      <w:proofErr w:type="spellEnd"/>
      <w:r>
        <w:t>(</w:t>
      </w:r>
      <w:proofErr w:type="spellStart"/>
      <w:r>
        <w:t>zipCode</w:t>
      </w:r>
      <w:proofErr w:type="spellEnd"/>
      <w:r>
        <w:t>) is True</w:t>
      </w:r>
    </w:p>
    <w:p w14:paraId="0AE90D87" w14:textId="77777777" w:rsidR="00134EFD" w:rsidRDefault="00134EFD" w:rsidP="00134EFD">
      <w:r>
        <w:t xml:space="preserve">            Set </w:t>
      </w:r>
      <w:proofErr w:type="spellStart"/>
      <w:r>
        <w:t>validZip</w:t>
      </w:r>
      <w:proofErr w:type="spellEnd"/>
      <w:r>
        <w:t xml:space="preserve"> to </w:t>
      </w:r>
      <w:proofErr w:type="gramStart"/>
      <w:r>
        <w:t>True</w:t>
      </w:r>
      <w:proofErr w:type="gramEnd"/>
    </w:p>
    <w:p w14:paraId="29B89EFB" w14:textId="77777777" w:rsidR="00134EFD" w:rsidRDefault="00134EFD" w:rsidP="00134EFD">
      <w:r>
        <w:lastRenderedPageBreak/>
        <w:t xml:space="preserve">        Else</w:t>
      </w:r>
    </w:p>
    <w:p w14:paraId="2AB7B9BC" w14:textId="77777777" w:rsidR="00134EFD" w:rsidRDefault="00134EFD" w:rsidP="00134EFD">
      <w:r>
        <w:t xml:space="preserve">            Display "Invalid ZIP code. Please enter 5 digits."</w:t>
      </w:r>
    </w:p>
    <w:p w14:paraId="655D1DC3" w14:textId="77777777" w:rsidR="00134EFD" w:rsidRDefault="00134EFD" w:rsidP="00134EFD">
      <w:r>
        <w:t xml:space="preserve">        End If</w:t>
      </w:r>
    </w:p>
    <w:p w14:paraId="404BB215" w14:textId="77777777" w:rsidR="00134EFD" w:rsidRDefault="00134EFD" w:rsidP="00134EFD">
      <w:r>
        <w:t xml:space="preserve">    End While</w:t>
      </w:r>
    </w:p>
    <w:p w14:paraId="32FBAD37" w14:textId="77777777" w:rsidR="00134EFD" w:rsidRDefault="00134EFD" w:rsidP="00134EFD"/>
    <w:p w14:paraId="7C30EBCC" w14:textId="77777777" w:rsidR="00134EFD" w:rsidRDefault="00134EFD" w:rsidP="00134EFD">
      <w:r>
        <w:t xml:space="preserve">    Display "Fictional Person Information:"</w:t>
      </w:r>
    </w:p>
    <w:p w14:paraId="7BD2E29F" w14:textId="77777777" w:rsidR="00134EFD" w:rsidRDefault="00134EFD" w:rsidP="00134EFD">
      <w:r>
        <w:t xml:space="preserve">    Display "First Name: " + </w:t>
      </w:r>
      <w:proofErr w:type="spellStart"/>
      <w:r>
        <w:t>firstName</w:t>
      </w:r>
      <w:proofErr w:type="spellEnd"/>
    </w:p>
    <w:p w14:paraId="644CF528" w14:textId="77777777" w:rsidR="00134EFD" w:rsidRDefault="00134EFD" w:rsidP="00134EFD">
      <w:r>
        <w:t xml:space="preserve">    Display "Last Name: " + </w:t>
      </w:r>
      <w:proofErr w:type="spellStart"/>
      <w:r>
        <w:t>lastName</w:t>
      </w:r>
      <w:proofErr w:type="spellEnd"/>
    </w:p>
    <w:p w14:paraId="7765E20F" w14:textId="77777777" w:rsidR="00134EFD" w:rsidRDefault="00134EFD" w:rsidP="00134EFD">
      <w:r>
        <w:t xml:space="preserve">    Display "Street Address: " + </w:t>
      </w:r>
      <w:proofErr w:type="spellStart"/>
      <w:r>
        <w:t>streetAddress</w:t>
      </w:r>
      <w:proofErr w:type="spellEnd"/>
    </w:p>
    <w:p w14:paraId="1A9E542F" w14:textId="77777777" w:rsidR="00134EFD" w:rsidRDefault="00134EFD" w:rsidP="00134EFD">
      <w:r>
        <w:t xml:space="preserve">    Display "City: " + city</w:t>
      </w:r>
    </w:p>
    <w:p w14:paraId="471056EE" w14:textId="77777777" w:rsidR="00134EFD" w:rsidRDefault="00134EFD" w:rsidP="00134EFD">
      <w:r>
        <w:t xml:space="preserve">    Display "Zip Code: " + </w:t>
      </w:r>
      <w:proofErr w:type="spellStart"/>
      <w:r>
        <w:t>zipCode</w:t>
      </w:r>
      <w:proofErr w:type="spellEnd"/>
    </w:p>
    <w:p w14:paraId="15D6A14E" w14:textId="58E3C9B7" w:rsidR="00134EFD" w:rsidRDefault="00134EFD" w:rsidP="00134EFD">
      <w:r>
        <w:t>End Main</w:t>
      </w:r>
    </w:p>
    <w:p w14:paraId="0BD5E4D9" w14:textId="77777777" w:rsidR="00D07343" w:rsidRDefault="00D07343" w:rsidP="00134EFD"/>
    <w:p w14:paraId="036D099B" w14:textId="77777777" w:rsidR="00D07343" w:rsidRDefault="00D07343" w:rsidP="00134EFD"/>
    <w:p w14:paraId="323A0B1E" w14:textId="77777777" w:rsidR="00D07343" w:rsidRDefault="00D07343" w:rsidP="00134EFD"/>
    <w:p w14:paraId="001877C7" w14:textId="77777777" w:rsidR="00D07343" w:rsidRDefault="00D07343" w:rsidP="00134EFD"/>
    <w:p w14:paraId="371A43D7" w14:textId="77777777" w:rsidR="00D07343" w:rsidRDefault="00D07343" w:rsidP="00134EFD"/>
    <w:p w14:paraId="507F0E53" w14:textId="77777777" w:rsidR="00D07343" w:rsidRDefault="00D07343" w:rsidP="00134EFD"/>
    <w:p w14:paraId="291C5041" w14:textId="77777777" w:rsidR="00D07343" w:rsidRDefault="00D07343" w:rsidP="00134EFD"/>
    <w:p w14:paraId="29E2AC01" w14:textId="77777777" w:rsidR="00D07343" w:rsidRDefault="00D07343" w:rsidP="00134EFD"/>
    <w:p w14:paraId="6C722C2E" w14:textId="77777777" w:rsidR="00D07343" w:rsidRDefault="00D07343" w:rsidP="00134EFD"/>
    <w:p w14:paraId="296242C2" w14:textId="77777777" w:rsidR="00D07343" w:rsidRDefault="00D07343" w:rsidP="00134EFD"/>
    <w:p w14:paraId="7478B9EE" w14:textId="77777777" w:rsidR="00D07343" w:rsidRDefault="00D07343" w:rsidP="00134EFD"/>
    <w:p w14:paraId="4CC22D49" w14:textId="77777777" w:rsidR="00D07343" w:rsidRDefault="00D07343" w:rsidP="00134EFD"/>
    <w:p w14:paraId="2BE5438E" w14:textId="77777777" w:rsidR="00D07343" w:rsidRDefault="00D07343" w:rsidP="00134EFD"/>
    <w:p w14:paraId="3AF38106" w14:textId="77777777" w:rsidR="00D07343" w:rsidRDefault="00D07343" w:rsidP="00134EFD"/>
    <w:p w14:paraId="736B451C" w14:textId="77777777" w:rsidR="00134EFD" w:rsidRPr="00134EFD" w:rsidRDefault="00134EFD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59508F6A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of </w:t>
      </w:r>
      <w:proofErr w:type="spellStart"/>
      <w:r w:rsidR="00D07343">
        <w:rPr>
          <w:rFonts w:ascii="Times New Roman" w:hAnsi="Times New Roman" w:cs="Times New Roman"/>
          <w:sz w:val="24"/>
          <w:szCs w:val="24"/>
        </w:rPr>
        <w:t>BasicCpp</w:t>
      </w:r>
      <w:proofErr w:type="spellEnd"/>
      <w:r w:rsidR="00A644A2" w:rsidRPr="008330B4">
        <w:rPr>
          <w:rFonts w:ascii="Times New Roman" w:hAnsi="Times New Roman" w:cs="Times New Roman"/>
          <w:sz w:val="24"/>
          <w:szCs w:val="24"/>
        </w:rPr>
        <w:t xml:space="preserve"> with </w:t>
      </w:r>
      <w:r w:rsidR="008330B4">
        <w:rPr>
          <w:rFonts w:ascii="Times New Roman" w:hAnsi="Times New Roman" w:cs="Times New Roman"/>
          <w:sz w:val="24"/>
          <w:szCs w:val="24"/>
        </w:rPr>
        <w:t>no error</w:t>
      </w:r>
      <w:r w:rsidR="00A644A2" w:rsidRPr="008330B4">
        <w:rPr>
          <w:rFonts w:ascii="Times New Roman" w:hAnsi="Times New Roman" w:cs="Times New Roman"/>
          <w:sz w:val="24"/>
          <w:szCs w:val="24"/>
        </w:rPr>
        <w:t xml:space="preserve"> </w:t>
      </w:r>
      <w:r w:rsidR="008330B4">
        <w:rPr>
          <w:rFonts w:ascii="Times New Roman" w:hAnsi="Times New Roman" w:cs="Times New Roman"/>
          <w:sz w:val="24"/>
          <w:szCs w:val="24"/>
        </w:rPr>
        <w:t>entries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043CEFE3" w14:textId="0A2E38C6" w:rsidR="00D07343" w:rsidRP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44BB6A" wp14:editId="2B7F76AF">
            <wp:extent cx="4930567" cy="4450466"/>
            <wp:effectExtent l="0" t="0" r="0" b="0"/>
            <wp:docPr id="103713542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135420" name="Picture 1" descr="A computer screen shot of a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445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41EBD" w14:textId="2AA99DFF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845CBD" w14:textId="77777777" w:rsidR="00A644A2" w:rsidRPr="008330B4" w:rsidRDefault="00A644A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B7D141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68433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E54B6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35A400" w14:textId="2BA8C305" w:rsidR="00A644A2" w:rsidRPr="00010870" w:rsidRDefault="00A644A2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2</w:t>
      </w:r>
    </w:p>
    <w:p w14:paraId="5FD315BB" w14:textId="2EDD182C" w:rsidR="00A644A2" w:rsidRP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C450_CT1_mod1-1 showing errors have been </w:t>
      </w:r>
      <w:proofErr w:type="gramStart"/>
      <w:r>
        <w:rPr>
          <w:rFonts w:ascii="Times New Roman" w:hAnsi="Times New Roman" w:cs="Times New Roman"/>
          <w:sz w:val="24"/>
          <w:szCs w:val="24"/>
        </w:rPr>
        <w:t>fixed</w:t>
      </w:r>
      <w:proofErr w:type="gramEnd"/>
    </w:p>
    <w:p w14:paraId="2F8596E3" w14:textId="22C37D96" w:rsidR="008330B4" w:rsidRP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77D3E8" wp14:editId="21966C3F">
            <wp:extent cx="3886537" cy="6713802"/>
            <wp:effectExtent l="0" t="0" r="0" b="0"/>
            <wp:docPr id="1086047215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047215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67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800F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2FA3F4F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3</w:t>
      </w:r>
    </w:p>
    <w:p w14:paraId="4B8821F3" w14:textId="49DE90BE" w:rsid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C450_CT1_mod1-2 fixed all errors for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program</w:t>
      </w:r>
      <w:proofErr w:type="gramEnd"/>
    </w:p>
    <w:p w14:paraId="767129B3" w14:textId="37BCA027" w:rsid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43372F" wp14:editId="4CD0E3B7">
            <wp:extent cx="5471634" cy="4983912"/>
            <wp:effectExtent l="0" t="0" r="0" b="0"/>
            <wp:docPr id="1140865461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865461" name="Picture 3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498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1027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6D394D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490B50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21AB3B" w14:textId="77777777" w:rsidR="00D07343" w:rsidRP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4AAC30" w14:textId="5A58D587" w:rsidR="00D07343" w:rsidRPr="00D07343" w:rsidRDefault="0055320B" w:rsidP="00D07343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EE4760"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4</w:t>
      </w:r>
    </w:p>
    <w:p w14:paraId="04803E08" w14:textId="77777777" w:rsidR="00D07343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330B4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8330B4">
        <w:rPr>
          <w:rFonts w:ascii="Times New Roman" w:hAnsi="Times New Roman" w:cs="Times New Roman"/>
          <w:sz w:val="24"/>
          <w:szCs w:val="24"/>
        </w:rPr>
        <w:t xml:space="preserve"> Repo verification</w:t>
      </w:r>
    </w:p>
    <w:p w14:paraId="788074BC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627A88" wp14:editId="201CA449">
            <wp:extent cx="5943600" cy="4432300"/>
            <wp:effectExtent l="0" t="0" r="0" b="0"/>
            <wp:docPr id="145504637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046375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D879" w14:textId="730B4C9A" w:rsidR="0055320B" w:rsidRPr="008330B4" w:rsidRDefault="0055320B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D1CDB" w14:textId="77777777" w:rsidR="00F948FB" w:rsidRDefault="00F948FB" w:rsidP="004B18FC">
      <w:pPr>
        <w:spacing w:after="0" w:line="240" w:lineRule="auto"/>
      </w:pPr>
      <w:r>
        <w:separator/>
      </w:r>
    </w:p>
  </w:endnote>
  <w:endnote w:type="continuationSeparator" w:id="0">
    <w:p w14:paraId="00A6FEAC" w14:textId="77777777" w:rsidR="00F948FB" w:rsidRDefault="00F948FB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7B676" w14:textId="77777777" w:rsidR="00F948FB" w:rsidRDefault="00F948FB" w:rsidP="004B18FC">
      <w:pPr>
        <w:spacing w:after="0" w:line="240" w:lineRule="auto"/>
      </w:pPr>
      <w:r>
        <w:separator/>
      </w:r>
    </w:p>
  </w:footnote>
  <w:footnote w:type="continuationSeparator" w:id="0">
    <w:p w14:paraId="0C74E247" w14:textId="77777777" w:rsidR="00F948FB" w:rsidRDefault="00F948FB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4FADIWzuktAAAA"/>
  </w:docVars>
  <w:rsids>
    <w:rsidRoot w:val="000E6081"/>
    <w:rsid w:val="00010870"/>
    <w:rsid w:val="0003508C"/>
    <w:rsid w:val="000867D7"/>
    <w:rsid w:val="000875B3"/>
    <w:rsid w:val="000E6081"/>
    <w:rsid w:val="00134EFD"/>
    <w:rsid w:val="00284AAD"/>
    <w:rsid w:val="002A0327"/>
    <w:rsid w:val="002B5216"/>
    <w:rsid w:val="00301B21"/>
    <w:rsid w:val="00331B6F"/>
    <w:rsid w:val="003722FD"/>
    <w:rsid w:val="004B18FC"/>
    <w:rsid w:val="0055320B"/>
    <w:rsid w:val="00697228"/>
    <w:rsid w:val="00743A0C"/>
    <w:rsid w:val="008330B4"/>
    <w:rsid w:val="008955DF"/>
    <w:rsid w:val="008D519B"/>
    <w:rsid w:val="008E30E7"/>
    <w:rsid w:val="00A15F34"/>
    <w:rsid w:val="00A644A2"/>
    <w:rsid w:val="00A750DF"/>
    <w:rsid w:val="00C94F88"/>
    <w:rsid w:val="00CE3D3D"/>
    <w:rsid w:val="00D03884"/>
    <w:rsid w:val="00D07343"/>
    <w:rsid w:val="00D271B8"/>
    <w:rsid w:val="00DA7830"/>
    <w:rsid w:val="00DC1A99"/>
    <w:rsid w:val="00EE4760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4</cp:revision>
  <dcterms:created xsi:type="dcterms:W3CDTF">2023-09-17T22:49:00Z</dcterms:created>
  <dcterms:modified xsi:type="dcterms:W3CDTF">2023-09-17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